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Career</w:t>
      </w:r>
      <w:r>
        <w:t xml:space="preserve"> </w:t>
      </w:r>
      <w:r>
        <w:t xml:space="preserve">in</w:t>
      </w:r>
      <w:r>
        <w:t xml:space="preserve"> </w:t>
      </w:r>
      <w:r>
        <w:t xml:space="preserve">India</w:t>
      </w:r>
      <w:r>
        <w:t xml:space="preserve"> </w:t>
      </w:r>
      <w:r>
        <w:t xml:space="preserve">Bangalore</w:t>
      </w:r>
    </w:p>
    <w:bookmarkStart w:id="26" w:name="Xe02e1981f9799abfa16dc412c0525fd5f96388b"/>
    <w:p>
      <w:pPr>
        <w:pStyle w:val="Heading1"/>
      </w:pPr>
      <w:r>
        <w:t xml:space="preserve">Personal Statement for Data Scientist Position in India Bangalore</w:t>
      </w:r>
    </w:p>
    <w:p>
      <w:pPr>
        <w:pStyle w:val="FirstParagraph"/>
      </w:pPr>
      <w:r>
        <w:t xml:space="preserve">As I craft this Personal Statement, I am filled with profound enthusiasm for the opportunity to contribute as a Data Scientist within India Bangalore's dynamic technological ecosystem. My journey toward becoming a Data Scientist has been meticulously shaped by both academic rigor and hands-on industry experience, all converging toward a singular purpose: to leverage data intelligence for transformative business outcomes in one of the world's most vibrant tech hubs—India Bangalore.</w:t>
      </w:r>
    </w:p>
    <w:bookmarkStart w:id="20" w:name="X7dd340fd8de959cb532fa70755d8105b18a174b"/>
    <w:p>
      <w:pPr>
        <w:pStyle w:val="Heading2"/>
      </w:pPr>
      <w:r>
        <w:t xml:space="preserve">Academic Foundation and Technical Mastery</w:t>
      </w:r>
    </w:p>
    <w:p>
      <w:pPr>
        <w:pStyle w:val="FirstParagraph"/>
      </w:pPr>
      <w:r>
        <w:t xml:space="preserve">My academic foundation in Computer Science from the Indian Institute of Technology (IIT) Bombay provided me with a robust mathematical framework for statistical analysis, machine learning, and computational thinking. However, it was during my Master's thesis on "Predictive Analytics for Healthcare Resource Optimization" that I truly embraced the role of a Data Scientist. This project involved processing 10+ million patient records from Indian public health databases to develop forecasting models that reduced hospital wait times by 22%. The experience taught me that meaningful data science isn't merely about algorithms—it's about understanding contextual constraints in emerging markets like India, where infrastructure variability demands adaptive modeling.</w:t>
      </w:r>
    </w:p>
    <w:bookmarkEnd w:id="20"/>
    <w:bookmarkStart w:id="21" w:name="X3c6638a2ead79d8a4a4fa1a6be2b3aeeafae751"/>
    <w:p>
      <w:pPr>
        <w:pStyle w:val="Heading2"/>
      </w:pPr>
      <w:r>
        <w:t xml:space="preserve">Professional Evolution in India's Tech Landscape</w:t>
      </w:r>
    </w:p>
    <w:p>
      <w:pPr>
        <w:pStyle w:val="FirstParagraph"/>
      </w:pPr>
      <w:r>
        <w:t xml:space="preserve">My professional trajectory has been deeply intertwined with India's digital transformation. At Tata Consultancy Services (TCS) Bangalore, I engineered a real-time churn prediction system for a leading Indian telecom client, processing 500K+ daily transactions across the Indian subcontinent. The project required navigating unique challenges: data quality inconsistencies in rural networks, multilingual customer feedback analysis, and compliance with India's evolving data privacy regulations (DPDP Act). This work cemented my belief that effective Data Scientists in India Bangalore must balance technical excellence with cultural and regulatory intelligence.</w:t>
      </w:r>
    </w:p>
    <w:p>
      <w:pPr>
        <w:pStyle w:val="BodyText"/>
      </w:pPr>
      <w:r>
        <w:t xml:space="preserve">Subsequently, at a Bangalore-based AI startup, I led a team developing NLP models to analyze regional language sentiment for consumer goods companies across South India. We processed 200+ hours of Tamil and Kannada customer voice data—something rarely addressed in global datasets—to identify local market preferences that increased client product engagement by 37%. This experience highlighted a critical truth: the most impactful Data Scientists in India Bangalore don't just apply universal algorithms—they contextualize them within India's linguistic, economic, and social fabric.</w:t>
      </w:r>
    </w:p>
    <w:bookmarkEnd w:id="21"/>
    <w:bookmarkStart w:id="22" w:name="X9a1625ecefc0559a44c02f6ef8c13d5072b8774"/>
    <w:p>
      <w:pPr>
        <w:pStyle w:val="Heading2"/>
      </w:pPr>
      <w:r>
        <w:t xml:space="preserve">Why Bangalore? The Convergence of Vision and Opportunity</w:t>
      </w:r>
    </w:p>
    <w:p>
      <w:pPr>
        <w:pStyle w:val="FirstParagraph"/>
      </w:pPr>
      <w:r>
        <w:t xml:space="preserve">India Bangalore isn't merely a location on my career map—it's the epicenter where I envision my Data Scientist journey flourishing. The city's unique ecosystem, home to over 30,000 tech companies including global giants (Infosys, Wipro) and agile startups (Flipkart, Zomato), creates an unparalleled environment for growth. What draws me specifically to Bangalore is its remarkable blend of:</w:t>
      </w:r>
    </w:p>
    <w:p>
      <w:pPr>
        <w:numPr>
          <w:ilvl w:val="0"/>
          <w:numId w:val="1001"/>
        </w:numPr>
        <w:pStyle w:val="Compact"/>
      </w:pPr>
      <w:r>
        <w:rPr>
          <w:bCs/>
          <w:b/>
        </w:rPr>
        <w:t xml:space="preserve">Collaborative Innovation:</w:t>
      </w:r>
      <w:r>
        <w:t xml:space="preserve"> </w:t>
      </w:r>
      <w:r>
        <w:t xml:space="preserve">The city's open-source communities (like Bangalore Python Meetup) foster knowledge-sharing that accelerates skill development</w:t>
      </w:r>
    </w:p>
    <w:p>
      <w:pPr>
        <w:numPr>
          <w:ilvl w:val="0"/>
          <w:numId w:val="1001"/>
        </w:numPr>
        <w:pStyle w:val="Compact"/>
      </w:pPr>
      <w:r>
        <w:rPr>
          <w:bCs/>
          <w:b/>
        </w:rPr>
        <w:t xml:space="preserve">Market Relevance:</w:t>
      </w:r>
      <w:r>
        <w:t xml:space="preserve"> </w:t>
      </w:r>
      <w:r>
        <w:t xml:space="preserve">Working on India-specific problems—from agricultural yield prediction to financial inclusion—offers purpose-driven challenges absent in homogeneous markets</w:t>
      </w:r>
    </w:p>
    <w:p>
      <w:pPr>
        <w:numPr>
          <w:ilvl w:val="0"/>
          <w:numId w:val="1001"/>
        </w:numPr>
        <w:pStyle w:val="Compact"/>
      </w:pPr>
      <w:r>
        <w:rPr>
          <w:bCs/>
          <w:b/>
        </w:rPr>
        <w:t xml:space="preserve">Economic Momentum:</w:t>
      </w:r>
      <w:r>
        <w:t xml:space="preserve"> </w:t>
      </w:r>
      <w:r>
        <w:t xml:space="preserve">With 12% of India's IT exports originating from Bengaluru, the city embodies data-driven economic transformation</w:t>
      </w:r>
    </w:p>
    <w:p>
      <w:pPr>
        <w:pStyle w:val="FirstParagraph"/>
      </w:pPr>
      <w:r>
        <w:t xml:space="preserve">I've actively engaged with Bangalore's tech community through volunteering at Data Science for Social Good (DSSG) initiatives and speaking at Analytics Vidhya meetups. These experiences reinforced that India Bangalore doesn't just accept Data Scientists—it cultivates them through peer mentorship, industry-academia partnerships, and a culture where "failure" is reframed as iterative learning. My ambition aligns perfectly with this ethos: to grow from a skilled practitioner into an educator who empowers the next generation of Indian data talent.</w:t>
      </w:r>
    </w:p>
    <w:bookmarkEnd w:id="22"/>
    <w:bookmarkStart w:id="23" w:name="X91d8a26627302c2d275e7138c0f2d1052e02303"/>
    <w:p>
      <w:pPr>
        <w:pStyle w:val="Heading2"/>
      </w:pPr>
      <w:r>
        <w:t xml:space="preserve">The Data Scientist's Ethical Imperative in India</w:t>
      </w:r>
    </w:p>
    <w:p>
      <w:pPr>
        <w:pStyle w:val="FirstParagraph"/>
      </w:pPr>
      <w:r>
        <w:t xml:space="preserve">In crafting this Personal Statement, I recognize that becoming a Data Scientist in India Bangalore carries profound ethical responsibility. With 70% of Indian companies now deploying AI (NASSCOM 2023), there's an urgent need for models that avoid bias against rural demographics, gendered data gaps, and regional accessibility issues. My approach centers on "inclusive algorithm design"—for example, developing low-bandwidth ML solutions for farmers in Karnataka's remote districts through my work with the Indian Council of Agricultural Research (ICAR). I believe true Data Scientists must champion ethical frameworks that ensure technology serves all Indians, not just urban elites.</w:t>
      </w:r>
    </w:p>
    <w:bookmarkEnd w:id="23"/>
    <w:bookmarkStart w:id="24" w:name="X9cf440a2eeae020d942c15e1f284e3caa07a70c"/>
    <w:p>
      <w:pPr>
        <w:pStyle w:val="Heading2"/>
      </w:pPr>
      <w:r>
        <w:t xml:space="preserve">Future Vision: Contributing to India's Data Renaissance</w:t>
      </w:r>
    </w:p>
    <w:p>
      <w:pPr>
        <w:pStyle w:val="FirstParagraph"/>
      </w:pPr>
      <w:r>
        <w:t xml:space="preserve">Looking ahead, I aim to position myself as a bridge between global data science best practices and India Bangalore's unique contextual demands. My five-year vision includes establishing an analytics lab focused on solving "India-specific" problems—like optimizing public transport in metro cities or predicting monsoon impacts on crop insurance. This aligns with India's National Strategy for AI, which identifies Bangalore as a key innovation node.</w:t>
      </w:r>
    </w:p>
    <w:p>
      <w:pPr>
        <w:pStyle w:val="BodyText"/>
      </w:pPr>
      <w:r>
        <w:t xml:space="preserve">I am particularly drawn to your organization's work in [mention specific company initiative, e.g., "ethical AI frameworks for financial inclusion"]. My background in developing GDPR-compliant models for Indian banks directly translates to supporting your mission, while my Bangalore-based experience ensures I understand the operational nuances of implementing these solutions at scale.</w:t>
      </w:r>
    </w:p>
    <w:bookmarkEnd w:id="24"/>
    <w:bookmarkStart w:id="25" w:name="X48ba6247ae2fc38ea17407196a2c3a903fd482e"/>
    <w:p>
      <w:pPr>
        <w:pStyle w:val="Heading2"/>
      </w:pPr>
      <w:r>
        <w:t xml:space="preserve">Conclusion: A Commitment to Bangalore's Data Future</w:t>
      </w:r>
    </w:p>
    <w:p>
      <w:pPr>
        <w:pStyle w:val="FirstParagraph"/>
      </w:pPr>
      <w:r>
        <w:t xml:space="preserve">This Personal Statement represents more than a job application—it reflects my unwavering commitment to growing as a Data Scientist within India Bangalore's transformative journey. I have honed my skills across academic, startup, and enterprise settings, always prioritizing solutions that resonate with India's diversity while adhering to global standards. In Bangalore's ecosystem where 40% of the world's tech talent is concentrated (NASSCOM), I see not just a workplace but a community where innovation meets social impact.</w:t>
      </w:r>
    </w:p>
    <w:p>
      <w:pPr>
        <w:pStyle w:val="BodyText"/>
      </w:pPr>
      <w:r>
        <w:t xml:space="preserve">I am ready to contribute immediately through my expertise in Python, TensorFlow, and cloud architecture (AWS/Azure), while bringing fresh perspectives forged in Bangalore's collaborative spirit. As I write this from my home office overlooking the city's skyline—a view that has witnessed countless tech revolutions—I know India Bangalore is where my Data Scientist career will find its highest purpose: turning data into meaningful change for 1.4 billion people.</w:t>
      </w:r>
    </w:p>
    <w:p>
      <w:pPr>
        <w:pStyle w:val="BodyText"/>
      </w:pPr>
      <w:r>
        <w:t xml:space="preserve">With profound enthusiasm for the opportunity to advance data science in India Bangalo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Career in India Bangalore</dc:title>
  <dc:creator/>
  <dc:language>en</dc:language>
  <cp:keywords/>
  <dcterms:created xsi:type="dcterms:W3CDTF">2026-07-14T05:22:05Z</dcterms:created>
  <dcterms:modified xsi:type="dcterms:W3CDTF">2026-07-14T05:22:05Z</dcterms:modified>
</cp:coreProperties>
</file>

<file path=docProps/custom.xml><?xml version="1.0" encoding="utf-8"?>
<Properties xmlns="http://schemas.openxmlformats.org/officeDocument/2006/custom-properties" xmlns:vt="http://schemas.openxmlformats.org/officeDocument/2006/docPropsVTypes"/>
</file>